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4926" w:rsidRDefault="008F4926" w:rsidP="00E31296">
      <w:pPr>
        <w:spacing w:line="360" w:lineRule="auto"/>
        <w:jc w:val="center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E7052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6 YAYIN TARİHİ</w:t>
      </w:r>
      <w:bookmarkStart w:id="0" w:name="_GoBack"/>
      <w:bookmarkEnd w:id="0"/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VE ZAMAN PLANLAMASI</w:t>
      </w:r>
    </w:p>
    <w:p w:rsidR="00E31296" w:rsidRDefault="00E31296" w:rsidP="00E3129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 makale,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Yönetimi Bilgi Birikimi 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altıncı baskısının yayınlanma tarihine ve bunun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® sınavını nasıl etkilediğine ilişkin kısa bir genel açıklama içermektedir.</w:t>
      </w:r>
    </w:p>
    <w:p w:rsidR="008F4926" w:rsidRDefault="008F4926" w:rsidP="00E3129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6. baskısına dair tüm tarihleri size sunmanın yanı sıra,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na hazırlık çalışmalarınızda hangi sürümü kullanmanız gerektiğine dair tavsiyeler de yer almaktadır.</w:t>
      </w:r>
    </w:p>
    <w:p w:rsidR="008F4926" w:rsidRDefault="00E31296" w:rsidP="00E3129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Yönetimi E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stitüsü (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® daha spesifik sürüm tarihleri yayınladıkça bu yazı da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Zaman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 güncellenecektir.</w:t>
      </w:r>
    </w:p>
    <w:p w:rsidR="00E31296" w:rsidRDefault="00E31296" w:rsidP="00E3129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: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6. baskısı ne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Zaman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çıkacak?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: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PMI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®'a göre, aşağıdaki çıkış tarihlerini bekleyebiliriz:</w:t>
      </w:r>
      <w:r w:rsidR="008F4926">
        <w:rPr>
          <w:rFonts w:ascii="Bookman Old Style" w:hAnsi="Bookman Old Style" w:cs="Arial"/>
          <w:color w:val="333333"/>
          <w:sz w:val="24"/>
          <w:szCs w:val="24"/>
        </w:rPr>
        <w:t xml:space="preserve"> 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aslak baskının 2017 yılının ilk çeyreğinde çıkması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ıyor (ocak-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rt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2017)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,</w:t>
      </w:r>
      <w:r w:rsidR="008F4926">
        <w:rPr>
          <w:rFonts w:ascii="Bookman Old Style" w:hAnsi="Bookman Old Style" w:cs="Arial"/>
          <w:color w:val="333333"/>
          <w:sz w:val="24"/>
          <w:szCs w:val="24"/>
        </w:rPr>
        <w:t xml:space="preserve"> 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son baskının ise 2017 yılının üçüncü çeyreğinde (haziran-ağustos 2017) çıkması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ıyor.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slak baskı eğitim materyallerini güncellemeye başlayabilmeleri için ağırlıklı olarak eğitim şirketleri için hazırlanmıştır. öğrencilerin bu taslak baskı hakkında hiç endişelenmeleri gerekmiyor.</w:t>
      </w:r>
    </w:p>
    <w:p w:rsidR="00E3129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: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sınavı ne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Zaman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eğişecek?</w:t>
      </w:r>
    </w:p>
    <w:p w:rsidR="008F4926" w:rsidRP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C: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sınavı büyük oranda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PMBOK® Kılavuzu’nda bulunan içeriğe 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dayanmaktadır. sınav içeriğinin 5. baskıdan 6. baskıya geçişi aşağıdaki gibi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mıştır:</w:t>
      </w:r>
    </w:p>
    <w:p w:rsidR="00E31296" w:rsidRDefault="008F492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nda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6. baskı güncellemesi 2018 yılının 1. çeyreğinde (muhtemelen 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ca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2018 gibi erken bir tarihte) gerçekleşecektir.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</w:rPr>
        <w:br/>
      </w:r>
      <w:r w:rsidR="00B73145" w:rsidRPr="00791650">
        <w:rPr>
          <w:rFonts w:ascii="Bookman Old Style" w:hAnsi="Bookman Old Style" w:cs="Arial"/>
          <w:color w:val="333333"/>
          <w:sz w:val="24"/>
          <w:szCs w:val="24"/>
        </w:rPr>
        <w:br/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>S: B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şlıca değişiklikler neler olacak?</w:t>
      </w:r>
      <w:r w:rsidR="008F4926">
        <w:rPr>
          <w:rFonts w:ascii="Bookman Old Style" w:hAnsi="Bookman Old Style" w:cs="Arial"/>
          <w:color w:val="333333"/>
          <w:sz w:val="24"/>
          <w:szCs w:val="24"/>
        </w:rPr>
        <w:t xml:space="preserve"> 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:</w:t>
      </w:r>
      <w:r w:rsidR="00B73145" w:rsidRPr="00791650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  <w:r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u değişiklikleri 1</w:t>
      </w:r>
      <w:r w:rsidR="0003004B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 başlık altında toplayabiliriz: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1) S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üreç sayısı 47'den 49'a çıkacaktır.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2) Ü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ç yeni süreç eklenecek ve bir süreç silinecektir.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ni süreçler: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Proje Bilgi Birikiminin Y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önetimi”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(“M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nage 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owledge”)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Kaynakların 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ntrolü” (“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ontrol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esources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)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Risk Yanıtlarının 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gulanması” (“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mplement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Risk R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sponses”)</w:t>
      </w:r>
      <w:r w:rsidR="008F4926">
        <w:rPr>
          <w:rFonts w:ascii="Bookman Old Style" w:hAnsi="Bookman Old Style" w:cs="Arial"/>
          <w:color w:val="333333"/>
          <w:sz w:val="24"/>
          <w:szCs w:val="24"/>
        </w:rPr>
        <w:t xml:space="preserve"> 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inen süreç: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Tedariklerin Kapanışı” (“Close 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ocurements”) süreci kaldırılaca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tır. bu sürecin işlevselliği “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ojenin y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 da Fazın Kapatılması” (“C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ose 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or 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hase”) süreci ile birleştirilecektir.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3) İ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ki bilgi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lanı yeniden adlandırılacaktır:</w:t>
      </w:r>
      <w:r w:rsidR="008F4926">
        <w:rPr>
          <w:rFonts w:ascii="Bookman Old Style" w:hAnsi="Bookman Old Style" w:cs="Arial"/>
          <w:color w:val="333333"/>
          <w:sz w:val="24"/>
          <w:szCs w:val="24"/>
        </w:rPr>
        <w:t xml:space="preserve"> </w:t>
      </w:r>
    </w:p>
    <w:p w:rsidR="00E3129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İnsan 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nakları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 (“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man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esourc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) bilgi alanının adı 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nak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 (“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esourc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) olarak değiştirilecektir.</w:t>
      </w:r>
    </w:p>
    <w:p w:rsidR="008F492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Zama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 (“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im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) bilgi alanının adı 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Zama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Çizelgesi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 (“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chedul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) olarak değiştirilecektir.</w:t>
      </w:r>
      <w:r w:rsidRPr="00791650">
        <w:rPr>
          <w:rFonts w:ascii="Bookman Old Style" w:hAnsi="Bookman Old Style" w:cs="Arial"/>
          <w:color w:val="333333"/>
          <w:sz w:val="24"/>
          <w:szCs w:val="24"/>
        </w:rPr>
        <w:br/>
      </w:r>
      <w:r w:rsidRPr="00791650">
        <w:rPr>
          <w:rFonts w:ascii="Bookman Old Style" w:hAnsi="Bookman Old Style" w:cs="Arial"/>
          <w:color w:val="333333"/>
          <w:sz w:val="24"/>
          <w:szCs w:val="24"/>
        </w:rPr>
        <w:br/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4) B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zı süreçler yeniden adlandırılacaktır:</w:t>
      </w:r>
      <w:r w:rsidR="008F4926">
        <w:rPr>
          <w:rFonts w:ascii="Bookman Old Style" w:hAnsi="Bookman Old Style" w:cs="Arial"/>
          <w:color w:val="333333"/>
          <w:sz w:val="24"/>
          <w:szCs w:val="24"/>
        </w:rPr>
        <w:t xml:space="preserve"> </w:t>
      </w:r>
    </w:p>
    <w:p w:rsidR="00E3129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alite Güvencesinin Sağlanması” (“Perform Quality A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surance”) sürecinin adı 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alit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nin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” (“Manage Q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ality”) olarak değiştirilecektir.</w:t>
      </w:r>
    </w:p>
    <w:p w:rsidR="00E3129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İnsan 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ynakları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nin Planlanması” (“Plan H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man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esource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”) sürecinin adı “kaynak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nin 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l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nması” (“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an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esource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) olarak değiştirilecektir.</w:t>
      </w:r>
    </w:p>
    <w:p w:rsidR="00E3129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>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 Ekibinin Oluşturulması” (“A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cquire 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Team”) sürecinin adı “Kaynakların Oluşturulması” (“A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cquire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esources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) olarak değiştirilecektir.</w:t>
      </w:r>
    </w:p>
    <w:p w:rsidR="003C108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n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ontrol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ü” (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ontrol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ommunicatio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”) sürecinin adı 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n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zlenmesi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 (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onitor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ommunicatio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”) olarak değiştirilecektir.</w:t>
      </w:r>
    </w:p>
    <w:p w:rsidR="003C108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s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rin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ontrol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ü” (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ontrol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s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”) sürecinin adı 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s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rin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zlenmesi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 (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onitor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s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”) olarak değiştirilecektir.</w:t>
      </w:r>
      <w:r w:rsidR="008F4926">
        <w:rPr>
          <w:rFonts w:ascii="Bookman Old Style" w:hAnsi="Bookman Old Style" w:cs="Arial"/>
          <w:color w:val="333333"/>
          <w:sz w:val="24"/>
          <w:szCs w:val="24"/>
        </w:rPr>
        <w:t xml:space="preserve"> </w:t>
      </w:r>
    </w:p>
    <w:p w:rsidR="003C108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aydaş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nin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ması” (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tak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holder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) sürecinin adı 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aydaş</w:t>
      </w:r>
      <w:r w:rsidR="003C108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tılımının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nması” (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la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take</w:t>
      </w:r>
      <w:r w:rsidR="003C108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holder 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gagement”) olarak değiştirilecektir.</w:t>
      </w:r>
    </w:p>
    <w:p w:rsidR="003C1086" w:rsidRDefault="00B73145" w:rsidP="003C108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aydaş</w:t>
      </w:r>
      <w:r w:rsidR="003C108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tılımının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ontrol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ü” (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ontrol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take</w:t>
      </w:r>
      <w:r w:rsidR="003C108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holder 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gagement”) sürecinin adı 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aydaş</w:t>
      </w:r>
      <w:r w:rsidR="003C108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tılımının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zlenmesi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 (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onitor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tak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holder</w:t>
      </w:r>
      <w:r w:rsidR="003C108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ngagement”) </w:t>
      </w:r>
      <w:r w:rsidR="003C108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arak değiştirilecektir.</w:t>
      </w:r>
    </w:p>
    <w:p w:rsidR="003C1086" w:rsidRDefault="003C1086" w:rsidP="003C108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5) B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ölümlerin tekrar sıraya konması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: </w:t>
      </w:r>
    </w:p>
    <w:p w:rsidR="008F4926" w:rsidRDefault="003C1086" w:rsidP="003C108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k bölümler (bölüm 1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la 3) yeniden sıralanacaktır. B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ölüm 1 - 3'teki bilgiler 2 bölüm halinde birleştirilecek ve yeni 3. bölüm,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Proje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öneticisinin rolünün birçok yönünün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Y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t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nek Ü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çgeni (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I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Talent T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angle)'ne özel olarak eşleneceği “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Proje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cisinin Rolü” (“the R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ole of the 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Manager”)’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e adanacaktır.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</w:rPr>
        <w:br/>
      </w:r>
      <w:r w:rsidR="00B73145" w:rsidRPr="00791650">
        <w:rPr>
          <w:rFonts w:ascii="Bookman Old Style" w:hAnsi="Bookman Old Style" w:cs="Arial"/>
          <w:color w:val="333333"/>
          <w:sz w:val="24"/>
          <w:szCs w:val="24"/>
        </w:rPr>
        <w:br/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6) 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ojenin analizi ve her bir sürece ne kadar ağırlık veri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mesi gerektiği anlamına gelen Süreç Uyarlama (T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rziliği)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“Process T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iloring”) mevcut olacaktır (projenin kapsamına ve boyutuna dayanarak).</w:t>
      </w:r>
    </w:p>
    <w:p w:rsidR="008F4926" w:rsidRDefault="00DD74E9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7) Y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ni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da “devam eden” (ongoing) (sürekli olarak yürütülen) süreçlerle “devam etmeyen süreçler” (non-ongoing) arasındaki farklılığı gösteren çeşitli göste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mler mevcut olacaktır. B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 kavram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6. baskıda ilk defa vurgulanacaktır.</w:t>
      </w:r>
    </w:p>
    <w:p w:rsidR="008F492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8)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Proje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psamı (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roject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cope) ve Ürün Kapsamı (Product S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cope) kavramları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6. baskıda ilk defa vurgulanacaktır.</w:t>
      </w:r>
    </w:p>
    <w:p w:rsidR="008F492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 xml:space="preserve">9)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tarafından </w:t>
      </w:r>
      <w:r w:rsidR="00942F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desteklenen Kazanılmış Değer Araç Seti (Earned Value Toolkit) “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zanılan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Zama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Çizelgesi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mi</w:t>
      </w:r>
      <w:r w:rsidR="00942F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 (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rned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chedule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Management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)’ni de kapsayacaktır.</w:t>
      </w:r>
    </w:p>
    <w:p w:rsidR="008F492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10) 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” (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ommunicatio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”) (iki kişi arasındaki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de olduğu gibi) ve 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İletişim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ler” (“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ommunicatio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”) (yayınlanan e-postalar gibi insan yapımı şeylerde olduğu gibi) arasında ayrım olacaktır.</w:t>
      </w:r>
    </w:p>
    <w:p w:rsidR="00942FDC" w:rsidRDefault="00942FDC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11) “Yanıtları Taşıma” (“Escalate R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sponses”) adlı yeni strateji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Proje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öneticisine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s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 uygun partiye taşıma olanağı sağlar bu sayede söz konusu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s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artık onun sorumluluğu dışındadır.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s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r taşındıktan sonra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Proje 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öneticisi artık şu seçeneklerden birini seçecektir:</w:t>
      </w:r>
    </w:p>
    <w:p w:rsidR="008F4926" w:rsidRDefault="00942FDC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) E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ğer isterse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s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i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Proje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sk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L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stesinden kaldırır veya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</w:rPr>
        <w:br/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b)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s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, Proje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D72562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Risk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L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stesinde tutar ama onu “taşınmış / -e atanmış (escalated/assigned to)” olarak sınıflandırır.</w:t>
      </w:r>
    </w:p>
    <w:p w:rsidR="008F492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12)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942F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eni, Alınan Dersler Listesi (Lessons Learned R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gister) şimdi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TTO</w:t>
      </w:r>
      <w:r w:rsidR="00942F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Inputs, Tools, Techniques and Outputs - Girdiler, Araçlar, Teknikler ve Ç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ıktılar) kümesinin bir parçası olacaktır. 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Proje </w:t>
      </w:r>
      <w:r w:rsidR="00942F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öneticileri artık sıklıkla (sadece </w:t>
      </w:r>
      <w:r w:rsidR="00942F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roje 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bitiminde değil) güncelleme yapmaya teşvik edilecektir. güncellemeler </w:t>
      </w:r>
      <w:r w:rsidR="00942F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roje 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boyunca, özellikle </w:t>
      </w:r>
      <w:r w:rsidR="00942F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roje </w:t>
      </w:r>
      <w:r w:rsidR="00942F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fazlarının sonunda (A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gile'daki “retrospektif”lere benzer şekilde) olmak üzere herhangi bir </w:t>
      </w:r>
      <w:r w:rsidR="00942FDC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z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ma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da yapılabilecektir.</w:t>
      </w:r>
    </w:p>
    <w:p w:rsidR="008F4926" w:rsidRDefault="00B73145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13)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un kendisi bazı alanlarda zorunlu ton yerine gönüllü to</w:t>
      </w:r>
      <w:r w:rsidR="00EE160D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u daha fazla benimsemektedir. Örneğin, G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ereksinimlerin </w:t>
      </w:r>
      <w:r w:rsidR="00EE160D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oplanması (Requirements C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llection) için şimdi artık “işte elimizdeki muhtemel araç tercihlerinin bir listesi. mevcut projenize en uygun olanlardan birini seçin.” diyebileceklerdir.</w:t>
      </w:r>
    </w:p>
    <w:p w:rsidR="008F4926" w:rsidRDefault="00B73145" w:rsidP="00EE160D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14)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TTO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(</w:t>
      </w:r>
      <w:r w:rsidR="00EE160D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nputs, Tools, Techniques and Outputs - Girdiler, Araçlar, Teknikler ve Ç</w:t>
      </w:r>
      <w:r w:rsidR="00EE160D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ktılar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) gruplama: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ITTO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tablosundaki girdi ve çıkt</w:t>
      </w:r>
      <w:r w:rsidR="00435694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ılarda sadeleştirme olacaktır. A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raçlar ve teknikler ortak başlıklar altında </w:t>
      </w:r>
      <w:r w:rsidR="00435694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gruplan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dırılacaktır.</w:t>
      </w:r>
    </w:p>
    <w:p w:rsidR="00D56B1D" w:rsidRDefault="00D56B1D">
      <w:pP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br w:type="page"/>
      </w:r>
    </w:p>
    <w:p w:rsidR="008F4926" w:rsidRDefault="00435694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lastRenderedPageBreak/>
        <w:t>15) Y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ni ek bilgisi:</w:t>
      </w:r>
    </w:p>
    <w:p w:rsidR="008F4926" w:rsidRDefault="00435694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emel Kavramların Özeti (Summary of Key C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ncepts)</w:t>
      </w:r>
      <w:r w:rsidR="00B73145" w:rsidRPr="00791650">
        <w:rPr>
          <w:rStyle w:val="apple-converted-space"/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 </w:t>
      </w:r>
      <w:r>
        <w:rPr>
          <w:rFonts w:ascii="Bookman Old Style" w:hAnsi="Bookman Old Style" w:cs="Arial"/>
          <w:color w:val="333333"/>
          <w:sz w:val="24"/>
          <w:szCs w:val="24"/>
        </w:rPr>
        <w:br/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yarlama Esaslarının Özeti (Summary of Tailoring C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nsiderations)</w:t>
      </w:r>
      <w:r>
        <w:rPr>
          <w:rFonts w:ascii="Bookman Old Style" w:hAnsi="Bookman Old Style" w:cs="Arial"/>
          <w:color w:val="333333"/>
          <w:sz w:val="24"/>
          <w:szCs w:val="24"/>
        </w:rPr>
        <w:br/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raç ve Tekniklerin Özeti (Summary of Tools &amp; T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echniques)</w:t>
      </w:r>
      <w:r>
        <w:rPr>
          <w:rFonts w:ascii="Bookman Old Style" w:hAnsi="Bookman Old Style" w:cs="Arial"/>
          <w:color w:val="333333"/>
          <w:sz w:val="24"/>
          <w:szCs w:val="24"/>
        </w:rPr>
        <w:br/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yarlamalı ve Yinelemeli Yaklaşımlar (Adaptive &amp; I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terative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proaches)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</w:rPr>
        <w:br/>
      </w:r>
      <w:r w:rsidR="00B73145" w:rsidRPr="00791650">
        <w:rPr>
          <w:rFonts w:ascii="Bookman Old Style" w:hAnsi="Bookman Old Style" w:cs="Arial"/>
          <w:color w:val="333333"/>
          <w:sz w:val="24"/>
          <w:szCs w:val="24"/>
        </w:rPr>
        <w:br/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: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Ç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alışmak için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nun hangi baskısını kullanmalıyım?</w:t>
      </w:r>
    </w:p>
    <w:p w:rsidR="008F4926" w:rsidRDefault="00E31296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C:</w:t>
      </w:r>
      <w:r w:rsidR="00435694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B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u kolay bir soru:</w:t>
      </w:r>
    </w:p>
    <w:p w:rsidR="008F4926" w:rsidRDefault="00435694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ınava 1 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ca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2018'den önce mi gireceksiniz? O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alde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5. baskıyı kullanacaksınız.</w:t>
      </w:r>
    </w:p>
    <w:p w:rsidR="008F4926" w:rsidRDefault="00C54381" w:rsidP="008F4926">
      <w:pPr>
        <w:spacing w:line="360" w:lineRule="auto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S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ınava 1 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ca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2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018'den sonra mı gireceksiniz? O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z</w:t>
      </w:r>
      <w:r w:rsidR="00E3129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aman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6. baskıyı kullanacaksınız.</w:t>
      </w:r>
    </w:p>
    <w:p w:rsidR="00626A2C" w:rsidRDefault="00626A2C" w:rsidP="008F492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</w:pPr>
    </w:p>
    <w:p w:rsidR="00AB6341" w:rsidRPr="008F4926" w:rsidRDefault="00C54381" w:rsidP="008F4926">
      <w:pPr>
        <w:spacing w:line="360" w:lineRule="auto"/>
        <w:ind w:firstLine="708"/>
        <w:jc w:val="both"/>
        <w:rPr>
          <w:rFonts w:ascii="Bookman Old Style" w:hAnsi="Bookman Old Style" w:cs="Arial"/>
          <w:color w:val="333333"/>
          <w:sz w:val="24"/>
          <w:szCs w:val="24"/>
        </w:rPr>
      </w:pPr>
      <w:r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Y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karıdaki tavsiyenin,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sınavının muhtemelen 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Oca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2018'de yeni standarda dönüşeceği beklentisine dayandığını lütfen unutmayın. </w:t>
      </w:r>
      <w:r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B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u bilgiler ışığında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na 2017 yılı içerisinde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BOK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® </w:t>
      </w:r>
      <w:r w:rsidR="00DD74E9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Kılavuzu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5. baskısı halen daha geçerliyken girmenizi tavsiye ederim. 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PMP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sınavına </w:t>
      </w:r>
      <w:r w:rsidR="008F4926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>Türkçe</w:t>
      </w:r>
      <w:r w:rsidR="00B73145" w:rsidRPr="00791650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dil desteği i</w:t>
      </w:r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le hazırlanacak olan arkadaşlar için “Head First PMP Türkçe” kitabını tavsiye ediyorum. Kitabı uygun fiyata satın almak için </w:t>
      </w:r>
      <w:hyperlink r:id="rId5" w:history="1">
        <w:r w:rsidR="008F4926" w:rsidRPr="00D32D6A">
          <w:rPr>
            <w:rStyle w:val="Kpr"/>
            <w:rFonts w:ascii="Bookman Old Style" w:hAnsi="Bookman Old Style" w:cs="Arial"/>
            <w:sz w:val="24"/>
            <w:szCs w:val="24"/>
            <w:shd w:val="clear" w:color="auto" w:fill="FFFFFF"/>
          </w:rPr>
          <w:t>Head First PMP Türkçe LinkedIn</w:t>
        </w:r>
      </w:hyperlink>
      <w:r w:rsidR="008F4926">
        <w:rPr>
          <w:rFonts w:ascii="Bookman Old Style" w:hAnsi="Bookman Old Style" w:cs="Arial"/>
          <w:color w:val="333333"/>
          <w:sz w:val="24"/>
          <w:szCs w:val="24"/>
          <w:shd w:val="clear" w:color="auto" w:fill="FFFFFF"/>
        </w:rPr>
        <w:t xml:space="preserve"> hesabını ekleyip bize mesaj atabilir veya fatihunal@fatihunal.com.tr adresinden bize ulaşabilirsiniz.</w:t>
      </w:r>
    </w:p>
    <w:sectPr w:rsidR="00AB6341" w:rsidRPr="008F49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bM0NzOzMDe2tLRQ0lEKTi0uzszPAykwqgUAMI8AtCwAAAA="/>
  </w:docVars>
  <w:rsids>
    <w:rsidRoot w:val="00A10C86"/>
    <w:rsid w:val="0003004B"/>
    <w:rsid w:val="003C1086"/>
    <w:rsid w:val="00435694"/>
    <w:rsid w:val="00470BB4"/>
    <w:rsid w:val="00626A2C"/>
    <w:rsid w:val="00791650"/>
    <w:rsid w:val="008B0D6D"/>
    <w:rsid w:val="008B640D"/>
    <w:rsid w:val="008F4926"/>
    <w:rsid w:val="00942FDC"/>
    <w:rsid w:val="0097588F"/>
    <w:rsid w:val="00A10C86"/>
    <w:rsid w:val="00AB6341"/>
    <w:rsid w:val="00B3702E"/>
    <w:rsid w:val="00B73145"/>
    <w:rsid w:val="00C54381"/>
    <w:rsid w:val="00D56B1D"/>
    <w:rsid w:val="00D72562"/>
    <w:rsid w:val="00DD74E9"/>
    <w:rsid w:val="00E31296"/>
    <w:rsid w:val="00E7052C"/>
    <w:rsid w:val="00EE1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97588F"/>
  </w:style>
  <w:style w:type="character" w:styleId="Kpr">
    <w:name w:val="Hyperlink"/>
    <w:basedOn w:val="VarsaylanParagrafYazTipi"/>
    <w:uiPriority w:val="99"/>
    <w:semiHidden/>
    <w:unhideWhenUsed/>
    <w:rsid w:val="00B7314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converted-space">
    <w:name w:val="apple-converted-space"/>
    <w:basedOn w:val="VarsaylanParagrafYazTipi"/>
    <w:rsid w:val="0097588F"/>
  </w:style>
  <w:style w:type="character" w:styleId="Kpr">
    <w:name w:val="Hyperlink"/>
    <w:basedOn w:val="VarsaylanParagrafYazTipi"/>
    <w:uiPriority w:val="99"/>
    <w:semiHidden/>
    <w:unhideWhenUsed/>
    <w:rsid w:val="00B7314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head-first-pmp-t%C3%BCrk%C3%A7e-6633428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5</Pages>
  <Words>1102</Words>
  <Characters>6282</Characters>
  <Application>Microsoft Office Word</Application>
  <DocSecurity>0</DocSecurity>
  <Lines>52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Ünal</dc:creator>
  <cp:keywords/>
  <dc:description/>
  <cp:lastModifiedBy>Fatih Ünal</cp:lastModifiedBy>
  <cp:revision>20</cp:revision>
  <dcterms:created xsi:type="dcterms:W3CDTF">2017-06-29T13:55:00Z</dcterms:created>
  <dcterms:modified xsi:type="dcterms:W3CDTF">2017-06-29T22:55:00Z</dcterms:modified>
</cp:coreProperties>
</file>